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A1F5EB" w14:textId="16E39791" w:rsidR="003317C9" w:rsidRDefault="003317C9" w:rsidP="003317C9">
      <w:pPr>
        <w:pStyle w:val="Heading1"/>
        <w:jc w:val="center"/>
      </w:pPr>
      <w:r w:rsidRPr="003317C9">
        <w:t>More Exercises: Data Types and Variables</w:t>
      </w:r>
    </w:p>
    <w:p w14:paraId="343A47F4" w14:textId="39E4616A" w:rsidR="00967E15" w:rsidRPr="00B70181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E639F4" w:rsidRPr="00985707">
          <w:rPr>
            <w:rStyle w:val="Hyperlink"/>
            <w:rFonts w:cs="Calibri"/>
            <w:sz w:val="24"/>
            <w:szCs w:val="24"/>
          </w:rPr>
          <w:t>https://judge.softuni.org/Contests/1269</w:t>
        </w:r>
      </w:hyperlink>
    </w:p>
    <w:p w14:paraId="79643473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14:paraId="143D1831" w14:textId="380F0A75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B7018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receives a </w:t>
      </w:r>
      <w:r w:rsidRPr="003317C9">
        <w:rPr>
          <w:rFonts w:ascii="Calibri" w:eastAsia="Calibri" w:hAnsi="Calibri" w:cs="Arial"/>
          <w:b/>
        </w:rPr>
        <w:t>digit</w:t>
      </w:r>
      <w:r w:rsidRPr="003317C9">
        <w:rPr>
          <w:rFonts w:ascii="Calibri" w:eastAsia="Calibri" w:hAnsi="Calibri" w:cs="Arial"/>
        </w:rPr>
        <w:t xml:space="preserve"> in the form of a </w:t>
      </w:r>
      <w:r w:rsidRPr="003317C9">
        <w:rPr>
          <w:rFonts w:ascii="Calibri" w:eastAsia="Calibri" w:hAnsi="Calibri" w:cs="Arial"/>
          <w:b/>
        </w:rPr>
        <w:t>word</w:t>
      </w:r>
      <w:r w:rsidRPr="003317C9">
        <w:rPr>
          <w:rFonts w:ascii="Calibri" w:eastAsia="Calibri" w:hAnsi="Calibri" w:cs="Arial"/>
        </w:rPr>
        <w:t xml:space="preserve"> </w:t>
      </w:r>
      <w:r w:rsidR="00B70181">
        <w:rPr>
          <w:rFonts w:ascii="Calibri" w:eastAsia="Calibri" w:hAnsi="Calibri" w:cs="Arial"/>
        </w:rPr>
        <w:t>(</w:t>
      </w:r>
      <w:r w:rsidRPr="003317C9">
        <w:rPr>
          <w:rFonts w:ascii="Calibri" w:eastAsia="Calibri" w:hAnsi="Calibri" w:cs="Arial"/>
        </w:rPr>
        <w:t xml:space="preserve">as </w:t>
      </w:r>
      <w:r w:rsidR="00B70181">
        <w:rPr>
          <w:rFonts w:ascii="Calibri" w:eastAsia="Calibri" w:hAnsi="Calibri" w:cs="Arial"/>
        </w:rPr>
        <w:t xml:space="preserve">a </w:t>
      </w:r>
      <w:r w:rsidRPr="003317C9">
        <w:rPr>
          <w:rFonts w:ascii="Calibri" w:eastAsia="Calibri" w:hAnsi="Calibri" w:cs="Arial"/>
          <w:b/>
        </w:rPr>
        <w:t>string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 xml:space="preserve"> and prints the </w:t>
      </w:r>
      <w:r w:rsidRPr="003317C9">
        <w:rPr>
          <w:rFonts w:ascii="Consolas" w:eastAsia="Calibri" w:hAnsi="Consolas" w:cs="Arial"/>
          <w:b/>
          <w:noProof/>
        </w:rPr>
        <w:t>digit</w:t>
      </w:r>
      <w:r w:rsidRPr="003317C9">
        <w:rPr>
          <w:rFonts w:ascii="Calibri" w:eastAsia="Calibri" w:hAnsi="Calibri" w:cs="Arial"/>
          <w:noProof/>
        </w:rPr>
        <w:t xml:space="preserve"> </w:t>
      </w:r>
      <w:r w:rsidR="00B70181">
        <w:rPr>
          <w:rFonts w:ascii="Calibri" w:eastAsia="Calibri" w:hAnsi="Calibri" w:cs="Arial"/>
          <w:noProof/>
        </w:rPr>
        <w:t>(</w:t>
      </w:r>
      <w:r w:rsidRPr="003317C9">
        <w:rPr>
          <w:rFonts w:ascii="Calibri" w:eastAsia="Calibri" w:hAnsi="Calibri" w:cs="Arial"/>
        </w:rPr>
        <w:t xml:space="preserve">as a </w:t>
      </w:r>
      <w:r w:rsidRPr="003317C9">
        <w:rPr>
          <w:rFonts w:ascii="Calibri" w:eastAsia="Calibri" w:hAnsi="Calibri" w:cs="Arial"/>
          <w:b/>
        </w:rPr>
        <w:t>number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>.</w:t>
      </w:r>
    </w:p>
    <w:p w14:paraId="06D5BF62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5"/>
        <w:gridCol w:w="1386"/>
      </w:tblGrid>
      <w:tr w:rsidR="003317C9" w:rsidRPr="003317C9" w14:paraId="14EE3972" w14:textId="77777777" w:rsidTr="004019FB">
        <w:trPr>
          <w:trHeight w:val="294"/>
        </w:trPr>
        <w:tc>
          <w:tcPr>
            <w:tcW w:w="1505" w:type="dxa"/>
            <w:shd w:val="clear" w:color="auto" w:fill="D9D9D9"/>
          </w:tcPr>
          <w:p w14:paraId="511BD330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14:paraId="3381C84E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3317C9" w14:paraId="0D08C227" w14:textId="77777777" w:rsidTr="00B70181">
        <w:trPr>
          <w:trHeight w:val="69"/>
        </w:trPr>
        <w:tc>
          <w:tcPr>
            <w:tcW w:w="1505" w:type="dxa"/>
          </w:tcPr>
          <w:p w14:paraId="121E8D7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14:paraId="39264A9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A97040" w14:paraId="50184D9F" w14:textId="77777777" w:rsidTr="004019FB">
        <w:trPr>
          <w:trHeight w:val="280"/>
        </w:trPr>
        <w:tc>
          <w:tcPr>
            <w:tcW w:w="1505" w:type="dxa"/>
          </w:tcPr>
          <w:p w14:paraId="240CFB3B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14:paraId="210ECE97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3317C9" w14:paraId="392F06C4" w14:textId="77777777" w:rsidTr="004019FB">
        <w:trPr>
          <w:trHeight w:val="280"/>
        </w:trPr>
        <w:tc>
          <w:tcPr>
            <w:tcW w:w="1505" w:type="dxa"/>
          </w:tcPr>
          <w:p w14:paraId="4F66B3A3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14:paraId="32065D1E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14:paraId="5C234FE3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DEAC34C" w14:textId="65EFAA06" w:rsidR="003317C9" w:rsidRPr="00B203AD" w:rsidRDefault="003317C9" w:rsidP="00B203AD">
      <w:pPr>
        <w:ind w:left="720"/>
        <w:contextualSpacing/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Use a </w:t>
      </w:r>
      <w:r w:rsidRPr="003317C9">
        <w:rPr>
          <w:rFonts w:ascii="Consolas" w:eastAsia="Calibri" w:hAnsi="Consolas" w:cs="Arial"/>
          <w:b/>
          <w:noProof/>
        </w:rPr>
        <w:t>switch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case.</w:t>
      </w:r>
    </w:p>
    <w:p w14:paraId="42530829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14:paraId="066CE6AA" w14:textId="539D3E39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1D11F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heck if a number is </w:t>
      </w:r>
      <w:r w:rsidRPr="003317C9">
        <w:rPr>
          <w:rFonts w:ascii="Consolas" w:eastAsia="Calibri" w:hAnsi="Consolas" w:cs="Arial"/>
          <w:b/>
          <w:noProof/>
        </w:rPr>
        <w:t>prime</w:t>
      </w:r>
      <w:r w:rsidRPr="003317C9">
        <w:rPr>
          <w:rFonts w:ascii="Calibri" w:eastAsia="Calibri" w:hAnsi="Calibri" w:cs="Arial"/>
          <w:noProof/>
        </w:rPr>
        <w:t xml:space="preserve"> (</w:t>
      </w:r>
      <w:r w:rsidRPr="003317C9">
        <w:rPr>
          <w:rFonts w:ascii="Calibri" w:eastAsia="Calibri" w:hAnsi="Calibri" w:cs="Arial"/>
        </w:rPr>
        <w:t xml:space="preserve">only </w:t>
      </w:r>
      <w:r w:rsidR="001D11F1" w:rsidRPr="003317C9">
        <w:rPr>
          <w:rFonts w:ascii="Calibri" w:eastAsia="Calibri" w:hAnsi="Calibri" w:cs="Arial"/>
        </w:rPr>
        <w:t>divisible</w:t>
      </w:r>
      <w:r w:rsidRPr="003317C9">
        <w:rPr>
          <w:rFonts w:ascii="Calibri" w:eastAsia="Calibri" w:hAnsi="Calibri" w:cs="Arial"/>
        </w:rPr>
        <w:t xml:space="preserve"> by itself and one).</w:t>
      </w:r>
    </w:p>
    <w:p w14:paraId="1AD9AC1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.</w:t>
      </w:r>
    </w:p>
    <w:p w14:paraId="2BAC1898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the return value of your function. Return </w:t>
      </w:r>
      <w:r w:rsidRPr="003317C9">
        <w:rPr>
          <w:rFonts w:ascii="Consolas" w:eastAsia="Calibri" w:hAnsi="Consolas" w:cs="Arial"/>
          <w:b/>
          <w:noProof/>
        </w:rPr>
        <w:t>tru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for prime number and </w:t>
      </w:r>
      <w:r w:rsidRPr="003317C9">
        <w:rPr>
          <w:rFonts w:ascii="Consolas" w:eastAsia="Calibri" w:hAnsi="Consolas" w:cs="Arial"/>
          <w:b/>
          <w:noProof/>
        </w:rPr>
        <w:t>fals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otherwise.</w:t>
      </w:r>
    </w:p>
    <w:p w14:paraId="04384D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pPr w:leftFromText="141" w:rightFromText="141" w:vertAnchor="text" w:tblpY="1"/>
        <w:tblOverlap w:val="never"/>
        <w:tblW w:w="308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7"/>
        <w:gridCol w:w="1839"/>
      </w:tblGrid>
      <w:tr w:rsidR="004019FB" w:rsidRPr="003317C9" w14:paraId="3A1CAD17" w14:textId="77777777" w:rsidTr="00AE5633">
        <w:trPr>
          <w:trHeight w:val="469"/>
        </w:trPr>
        <w:tc>
          <w:tcPr>
            <w:tcW w:w="1247" w:type="dxa"/>
            <w:shd w:val="clear" w:color="auto" w:fill="D9D9D9"/>
          </w:tcPr>
          <w:p w14:paraId="7EF17ACF" w14:textId="77777777" w:rsidR="004019FB" w:rsidRPr="003317C9" w:rsidRDefault="004019FB" w:rsidP="00AE5633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14:paraId="11015E26" w14:textId="77777777" w:rsidR="004019FB" w:rsidRPr="003317C9" w:rsidRDefault="004019FB" w:rsidP="00AE5633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7788F6EE" w14:textId="77777777" w:rsidTr="00AE5633">
        <w:trPr>
          <w:trHeight w:val="469"/>
        </w:trPr>
        <w:tc>
          <w:tcPr>
            <w:tcW w:w="1247" w:type="dxa"/>
          </w:tcPr>
          <w:p w14:paraId="7993AFCC" w14:textId="5C75FE19" w:rsidR="004019FB" w:rsidRPr="004019FB" w:rsidRDefault="004019FB" w:rsidP="00AE5633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14:paraId="31CC16A0" w14:textId="27177812" w:rsidR="004019FB" w:rsidRPr="003317C9" w:rsidRDefault="004019FB" w:rsidP="00AE5633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3317C9" w14:paraId="66C07369" w14:textId="77777777" w:rsidTr="00AE5633">
        <w:trPr>
          <w:trHeight w:val="456"/>
        </w:trPr>
        <w:tc>
          <w:tcPr>
            <w:tcW w:w="1247" w:type="dxa"/>
          </w:tcPr>
          <w:p w14:paraId="79291B00" w14:textId="46CBA5BF" w:rsidR="004019FB" w:rsidRPr="004019FB" w:rsidRDefault="004019FB" w:rsidP="00AE5633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14:paraId="38FDD26D" w14:textId="082262A2" w:rsidR="004019FB" w:rsidRPr="003317C9" w:rsidRDefault="004019FB" w:rsidP="00AE5633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3317C9" w14:paraId="3BF45BE9" w14:textId="77777777" w:rsidTr="00AE5633">
        <w:trPr>
          <w:trHeight w:val="469"/>
        </w:trPr>
        <w:tc>
          <w:tcPr>
            <w:tcW w:w="1247" w:type="dxa"/>
          </w:tcPr>
          <w:p w14:paraId="5A0D69A5" w14:textId="333B46D5" w:rsidR="004019FB" w:rsidRDefault="004019FB" w:rsidP="00AE5633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14:paraId="4F9AB27C" w14:textId="71DEC6F8" w:rsidR="004019FB" w:rsidRPr="003317C9" w:rsidRDefault="004019FB" w:rsidP="00AE5633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14:paraId="00186D19" w14:textId="79E9F05B" w:rsidR="003317C9" w:rsidRPr="003317C9" w:rsidRDefault="00AE5633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>
        <w:rPr>
          <w:rFonts w:ascii="Calibri" w:eastAsia="SimSun" w:hAnsi="Calibri" w:cs="Times New Roman"/>
          <w:b/>
          <w:color w:val="8F400B"/>
          <w:sz w:val="32"/>
          <w:szCs w:val="32"/>
        </w:rPr>
        <w:br w:type="textWrapping" w:clear="all"/>
      </w:r>
      <w:r w:rsidR="003317C9"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41E056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You can find more information about prime numbers: </w:t>
      </w:r>
      <w:hyperlink r:id="rId10" w:history="1">
        <w:r w:rsidRPr="003317C9">
          <w:rPr>
            <w:rStyle w:val="Hyperlink"/>
            <w:rFonts w:ascii="Calibri" w:eastAsia="Calibri" w:hAnsi="Calibri" w:cs="Arial"/>
          </w:rPr>
          <w:t>https://en.wikipedia.org/wiki/Prime_number</w:t>
        </w:r>
      </w:hyperlink>
    </w:p>
    <w:p w14:paraId="4EC2893A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14:paraId="181755C2" w14:textId="066CA64B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CA043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alculate a cone’s </w:t>
      </w:r>
      <w:r w:rsidRPr="003317C9">
        <w:rPr>
          <w:rFonts w:ascii="Calibri" w:eastAsia="Calibri" w:hAnsi="Calibri" w:cs="Arial"/>
          <w:b/>
        </w:rPr>
        <w:t>volume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ascii="Calibri" w:eastAsia="Calibri" w:hAnsi="Calibri" w:cs="Arial"/>
          <w:b/>
        </w:rPr>
        <w:t>total</w:t>
      </w:r>
      <w:r w:rsidRPr="003317C9">
        <w:rPr>
          <w:rFonts w:ascii="Calibri" w:eastAsia="Calibri" w:hAnsi="Calibri" w:cs="Arial"/>
        </w:rPr>
        <w:t xml:space="preserve"> </w:t>
      </w:r>
      <w:r w:rsidRPr="003317C9">
        <w:rPr>
          <w:rFonts w:ascii="Calibri" w:eastAsia="Calibri" w:hAnsi="Calibri" w:cs="Arial"/>
          <w:b/>
        </w:rPr>
        <w:t>surface area</w:t>
      </w:r>
      <w:r w:rsidRPr="003317C9">
        <w:rPr>
          <w:rFonts w:ascii="Calibri" w:eastAsia="Calibri" w:hAnsi="Calibri" w:cs="Arial"/>
        </w:rPr>
        <w:t xml:space="preserve"> by given </w:t>
      </w:r>
      <w:r w:rsidRPr="003317C9">
        <w:rPr>
          <w:rFonts w:eastAsia="Calibri" w:cstheme="minorHAnsi"/>
        </w:rPr>
        <w:t>height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eastAsia="Calibri" w:cstheme="minorHAnsi"/>
        </w:rPr>
        <w:t>radius</w:t>
      </w:r>
      <w:r w:rsidR="00CA0431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base.</w:t>
      </w:r>
    </w:p>
    <w:p w14:paraId="5241A53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wo number arguments. The first element is the cone’s </w:t>
      </w:r>
      <w:r w:rsidRPr="003317C9">
        <w:rPr>
          <w:rFonts w:ascii="Consolas" w:eastAsia="Calibri" w:hAnsi="Consolas" w:cs="Arial"/>
          <w:b/>
          <w:bCs/>
          <w:noProof/>
        </w:rPr>
        <w:t>radius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and the second is its </w:t>
      </w:r>
      <w:r w:rsidRPr="003317C9">
        <w:rPr>
          <w:rFonts w:ascii="Consolas" w:eastAsia="Calibri" w:hAnsi="Consolas" w:cs="Arial"/>
          <w:b/>
          <w:bCs/>
          <w:noProof/>
        </w:rPr>
        <w:t>height</w:t>
      </w:r>
      <w:r w:rsidRPr="003317C9">
        <w:rPr>
          <w:rFonts w:ascii="Calibri" w:eastAsia="Calibri" w:hAnsi="Calibri" w:cs="Arial"/>
        </w:rPr>
        <w:t>.</w:t>
      </w:r>
    </w:p>
    <w:p w14:paraId="3B6C934A" w14:textId="5EA0A716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 on a </w:t>
      </w:r>
      <w:r w:rsidRPr="003317C9">
        <w:rPr>
          <w:rFonts w:ascii="Calibri" w:eastAsia="Calibri" w:hAnsi="Calibri" w:cs="Arial"/>
          <w:b/>
        </w:rPr>
        <w:t>new line</w:t>
      </w:r>
      <w:r w:rsidRPr="003317C9">
        <w:rPr>
          <w:rFonts w:ascii="Calibri" w:eastAsia="Calibri" w:hAnsi="Calibri" w:cs="Arial"/>
        </w:rPr>
        <w:t xml:space="preserve"> for every result. The result should be formatted to the</w:t>
      </w:r>
      <w:r w:rsidRPr="003317C9">
        <w:rPr>
          <w:rFonts w:ascii="Calibri" w:eastAsia="Calibri" w:hAnsi="Calibri" w:cs="Arial"/>
          <w:b/>
        </w:rPr>
        <w:t xml:space="preserve"> fourth decimal point</w:t>
      </w:r>
      <w:r w:rsidR="00CA0431">
        <w:rPr>
          <w:rFonts w:ascii="Calibri" w:eastAsia="Calibri" w:hAnsi="Calibri" w:cs="Arial"/>
          <w:b/>
        </w:rPr>
        <w:t>.</w:t>
      </w:r>
    </w:p>
    <w:p w14:paraId="4F5B42F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4019FB" w:rsidRPr="003317C9" w14:paraId="74ADFE86" w14:textId="77777777" w:rsidTr="004019FB">
        <w:tc>
          <w:tcPr>
            <w:tcW w:w="1134" w:type="dxa"/>
            <w:shd w:val="clear" w:color="auto" w:fill="D9D9D9"/>
          </w:tcPr>
          <w:p w14:paraId="7B24E9B3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2266E6A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3EADCDA7" w14:textId="77777777" w:rsidTr="004019FB">
        <w:tc>
          <w:tcPr>
            <w:tcW w:w="1134" w:type="dxa"/>
          </w:tcPr>
          <w:p w14:paraId="520A5AE2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,</w:t>
            </w:r>
          </w:p>
          <w:p w14:paraId="724D61D8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14:paraId="1DAFA231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14:paraId="75EDFC0D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3317C9" w14:paraId="5F22B9C9" w14:textId="77777777" w:rsidTr="004019FB">
        <w:tc>
          <w:tcPr>
            <w:tcW w:w="1134" w:type="dxa"/>
          </w:tcPr>
          <w:p w14:paraId="27F3553D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14:paraId="138B599C" w14:textId="3D19D5A2" w:rsidR="004019FB" w:rsidRPr="003317C9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14:paraId="6B39B0DE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14:paraId="63F96074" w14:textId="1F431FCC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14:paraId="2CB764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1286EFAB" w14:textId="77777777" w:rsidR="003317C9" w:rsidRPr="003317C9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3317C9">
        <w:rPr>
          <w:rFonts w:ascii="Calibri" w:eastAsia="Calibri" w:hAnsi="Calibri" w:cs="Arial"/>
        </w:rPr>
        <w:t xml:space="preserve">You can use this online tool to check your results: </w:t>
      </w:r>
      <w:r w:rsidRPr="003317C9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</w:p>
    <w:p w14:paraId="5DA52087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14:paraId="22DDB7BB" w14:textId="44482CEC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7531B3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finds the </w:t>
      </w:r>
      <w:r w:rsidR="002E04B5">
        <w:rPr>
          <w:rFonts w:ascii="Calibri" w:eastAsia="Calibri" w:hAnsi="Calibri" w:cs="Arial"/>
          <w:b/>
        </w:rPr>
        <w:t>biggest number</w:t>
      </w:r>
      <w:r w:rsidRPr="003317C9">
        <w:rPr>
          <w:rFonts w:ascii="Calibri" w:eastAsia="Calibri" w:hAnsi="Calibri" w:cs="Arial"/>
        </w:rPr>
        <w:t>.</w:t>
      </w:r>
    </w:p>
    <w:p w14:paraId="2EDE4EDC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3 parameters.</w:t>
      </w:r>
    </w:p>
    <w:p w14:paraId="2184242B" w14:textId="3CB96751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is the </w:t>
      </w:r>
      <w:r w:rsidRPr="003317C9">
        <w:rPr>
          <w:rFonts w:ascii="Calibri" w:eastAsia="Calibri" w:hAnsi="Calibri" w:cs="Arial"/>
          <w:b/>
        </w:rPr>
        <w:t>biggest</w:t>
      </w:r>
      <w:r w:rsidR="007531B3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input numbers.</w:t>
      </w:r>
    </w:p>
    <w:p w14:paraId="656C3BB8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1"/>
        <w:gridCol w:w="1869"/>
      </w:tblGrid>
      <w:tr w:rsidR="004019FB" w:rsidRPr="003317C9" w14:paraId="34BFE265" w14:textId="77777777" w:rsidTr="008430EF">
        <w:trPr>
          <w:trHeight w:val="359"/>
        </w:trPr>
        <w:tc>
          <w:tcPr>
            <w:tcW w:w="1541" w:type="dxa"/>
            <w:shd w:val="clear" w:color="auto" w:fill="D9D9D9"/>
          </w:tcPr>
          <w:p w14:paraId="043BE13B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14:paraId="083C50AE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ED06208" w14:textId="77777777" w:rsidTr="008430EF">
        <w:trPr>
          <w:trHeight w:val="515"/>
        </w:trPr>
        <w:tc>
          <w:tcPr>
            <w:tcW w:w="1541" w:type="dxa"/>
          </w:tcPr>
          <w:p w14:paraId="405D0632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-2,</w:t>
            </w:r>
          </w:p>
          <w:p w14:paraId="4BC38D45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7,</w:t>
            </w:r>
          </w:p>
          <w:p w14:paraId="280F797E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1869" w:type="dxa"/>
          </w:tcPr>
          <w:p w14:paraId="74B4A00D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3317C9" w14:paraId="1CB337DF" w14:textId="77777777" w:rsidTr="008430EF">
        <w:trPr>
          <w:trHeight w:val="515"/>
        </w:trPr>
        <w:tc>
          <w:tcPr>
            <w:tcW w:w="1541" w:type="dxa"/>
          </w:tcPr>
          <w:p w14:paraId="22EA821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,</w:t>
            </w:r>
          </w:p>
          <w:p w14:paraId="198CAC0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5,</w:t>
            </w:r>
          </w:p>
          <w:p w14:paraId="5943C59D" w14:textId="44AF766F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9</w:t>
            </w:r>
          </w:p>
        </w:tc>
        <w:tc>
          <w:tcPr>
            <w:tcW w:w="1869" w:type="dxa"/>
          </w:tcPr>
          <w:p w14:paraId="1801092E" w14:textId="50B0D9BD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3317C9" w14:paraId="07CA0DC9" w14:textId="77777777" w:rsidTr="008430EF">
        <w:trPr>
          <w:trHeight w:val="515"/>
        </w:trPr>
        <w:tc>
          <w:tcPr>
            <w:tcW w:w="1541" w:type="dxa"/>
          </w:tcPr>
          <w:p w14:paraId="3BF6926F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14:paraId="7D5C8137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14:paraId="4F75BF53" w14:textId="60D613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14:paraId="7339B53B" w14:textId="0EB9C211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3317C9" w14:paraId="4984641A" w14:textId="77777777" w:rsidTr="008430EF">
        <w:trPr>
          <w:trHeight w:val="515"/>
        </w:trPr>
        <w:tc>
          <w:tcPr>
            <w:tcW w:w="1541" w:type="dxa"/>
          </w:tcPr>
          <w:p w14:paraId="77010FD6" w14:textId="39B83AC6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10B98F39" w14:textId="77777777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0469E04C" w14:textId="6BB39931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14:paraId="6CCE82FF" w14:textId="6408CFC7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14:paraId="7B4DB919" w14:textId="77777777" w:rsidR="003317C9" w:rsidRPr="003317C9" w:rsidRDefault="003317C9" w:rsidP="003317C9">
      <w:pPr>
        <w:rPr>
          <w:lang w:val="bg-BG"/>
        </w:rPr>
      </w:pPr>
      <w:r w:rsidRPr="003317C9">
        <w:rPr>
          <w:lang w:val="bg-BG"/>
        </w:rPr>
        <w:br w:type="textWrapping" w:clear="all"/>
      </w:r>
    </w:p>
    <w:p w14:paraId="6FC2FF5F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</w:p>
    <w:p w14:paraId="26CBD321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A038A4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that reads an 8-bit binary number and converts it to a decimal.</w:t>
      </w:r>
    </w:p>
    <w:p w14:paraId="746F56F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one string element, representing a binary number.</w:t>
      </w:r>
    </w:p>
    <w:p w14:paraId="6E67B0CB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1AF65A2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0"/>
        <w:gridCol w:w="1514"/>
      </w:tblGrid>
      <w:tr w:rsidR="004019FB" w:rsidRPr="003317C9" w14:paraId="26E35295" w14:textId="77777777" w:rsidTr="004019FB">
        <w:trPr>
          <w:trHeight w:val="553"/>
        </w:trPr>
        <w:tc>
          <w:tcPr>
            <w:tcW w:w="2110" w:type="dxa"/>
            <w:shd w:val="clear" w:color="auto" w:fill="D9D9D9"/>
          </w:tcPr>
          <w:p w14:paraId="77ED4E20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14:paraId="65DB1829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3F0C65A" w14:textId="77777777" w:rsidTr="004019FB">
        <w:trPr>
          <w:trHeight w:val="553"/>
        </w:trPr>
        <w:tc>
          <w:tcPr>
            <w:tcW w:w="2110" w:type="dxa"/>
          </w:tcPr>
          <w:p w14:paraId="79E3EE13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14:paraId="383147D6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3317C9" w14:paraId="09521885" w14:textId="77777777" w:rsidTr="004019FB">
        <w:trPr>
          <w:trHeight w:val="553"/>
        </w:trPr>
        <w:tc>
          <w:tcPr>
            <w:tcW w:w="2110" w:type="dxa"/>
          </w:tcPr>
          <w:p w14:paraId="32E5F2E5" w14:textId="58DD63F9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14:paraId="3AA3F8DC" w14:textId="4F93863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14:paraId="56F659D0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14:paraId="43E068B7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print a chessboard of size </w:t>
      </w:r>
      <w:r w:rsidRPr="003317C9">
        <w:rPr>
          <w:rFonts w:ascii="Calibri" w:eastAsia="Calibri" w:hAnsi="Calibri" w:cs="Arial"/>
          <w:b/>
          <w:bCs/>
        </w:rPr>
        <w:t>n X n</w:t>
      </w:r>
      <w:r w:rsidRPr="003317C9">
        <w:rPr>
          <w:rFonts w:ascii="Calibri" w:eastAsia="Calibri" w:hAnsi="Calibri" w:cs="Arial"/>
        </w:rPr>
        <w:t>. See the example for more information.</w:t>
      </w:r>
    </w:p>
    <w:p w14:paraId="131DFA64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 </w:t>
      </w:r>
      <w:r w:rsidRPr="003317C9">
        <w:rPr>
          <w:rFonts w:ascii="Calibri" w:eastAsia="Calibri" w:hAnsi="Calibri" w:cs="Arial"/>
          <w:b/>
          <w:bCs/>
        </w:rPr>
        <w:t>n</w:t>
      </w:r>
      <w:r w:rsidRPr="003317C9">
        <w:rPr>
          <w:rFonts w:ascii="Calibri" w:eastAsia="Calibri" w:hAnsi="Calibri" w:cs="Arial"/>
        </w:rPr>
        <w:t>.</w:t>
      </w:r>
    </w:p>
    <w:p w14:paraId="3D044E57" w14:textId="07A99EED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returned as a result of your function in the form of a string.</w:t>
      </w:r>
    </w:p>
    <w:p w14:paraId="693E3D44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5858"/>
      </w:tblGrid>
      <w:tr w:rsidR="003317C9" w:rsidRPr="003317C9" w14:paraId="0F3ED02E" w14:textId="77777777" w:rsidTr="0092574F">
        <w:tc>
          <w:tcPr>
            <w:tcW w:w="1134" w:type="dxa"/>
            <w:shd w:val="clear" w:color="auto" w:fill="D9D9D9"/>
          </w:tcPr>
          <w:p w14:paraId="13C143E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14:paraId="7855D0F9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5BE6FBA8" w14:textId="77777777" w:rsidTr="0092574F">
        <w:tc>
          <w:tcPr>
            <w:tcW w:w="1134" w:type="dxa"/>
          </w:tcPr>
          <w:p w14:paraId="77C52197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14:paraId="60A6967D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14:paraId="71E82455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C6B26F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EB8395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C7CC9E6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5A49CE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04CE481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8B075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49A318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6A242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64FA343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6DB26E2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38F39B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30E683E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165F4C3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0FB101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1AA58B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14:paraId="475143A8" w14:textId="365A8910" w:rsidR="003317C9" w:rsidRPr="003317C9" w:rsidRDefault="003317C9" w:rsidP="003317C9">
      <w:pPr>
        <w:tabs>
          <w:tab w:val="left" w:pos="912"/>
        </w:tabs>
        <w:rPr>
          <w:lang w:val="bg-BG"/>
        </w:rPr>
      </w:pPr>
    </w:p>
    <w:p w14:paraId="139D65E4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14:paraId="185A97D9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calculates a </w:t>
      </w:r>
      <w:r w:rsidRPr="003317C9">
        <w:rPr>
          <w:rFonts w:ascii="Calibri" w:eastAsia="Calibri" w:hAnsi="Calibri" w:cs="Arial"/>
          <w:b/>
        </w:rPr>
        <w:t>triangle’s area</w:t>
      </w:r>
      <w:r w:rsidRPr="003317C9">
        <w:rPr>
          <w:rFonts w:ascii="Calibri" w:eastAsia="Calibri" w:hAnsi="Calibri" w:cs="Arial"/>
        </w:rPr>
        <w:t xml:space="preserve"> by its 3 sides.</w:t>
      </w:r>
    </w:p>
    <w:p w14:paraId="6680264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hree number arguments, representing one </w:t>
      </w:r>
      <w:r w:rsidRPr="003317C9">
        <w:rPr>
          <w:rFonts w:ascii="Calibri" w:eastAsia="Calibri" w:hAnsi="Calibri" w:cs="Arial"/>
          <w:b/>
        </w:rPr>
        <w:t>side</w:t>
      </w:r>
      <w:r w:rsidRPr="003317C9">
        <w:rPr>
          <w:rFonts w:ascii="Calibri" w:eastAsia="Calibri" w:hAnsi="Calibri" w:cs="Arial"/>
        </w:rPr>
        <w:t xml:space="preserve"> of a triangle.</w:t>
      </w:r>
    </w:p>
    <w:p w14:paraId="5D48CEA6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4D2CAF3D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3317C9" w:rsidRPr="003317C9" w14:paraId="0BDDF879" w14:textId="77777777" w:rsidTr="0092574F">
        <w:tc>
          <w:tcPr>
            <w:tcW w:w="1134" w:type="dxa"/>
            <w:shd w:val="clear" w:color="auto" w:fill="D9D9D9"/>
          </w:tcPr>
          <w:p w14:paraId="464B977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CFDB38C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272629CB" w14:textId="77777777" w:rsidTr="0092574F">
        <w:tc>
          <w:tcPr>
            <w:tcW w:w="1134" w:type="dxa"/>
          </w:tcPr>
          <w:p w14:paraId="5D920209" w14:textId="77777777"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bookmarkStart w:id="0" w:name="_GoBack" w:colFirst="0" w:colLast="0"/>
            <w:r w:rsidRPr="003317C9">
              <w:rPr>
                <w:rFonts w:ascii="Calibri" w:eastAsia="Calibri" w:hAnsi="Calibri" w:cs="Arial"/>
              </w:rPr>
              <w:t>2,</w:t>
            </w:r>
          </w:p>
          <w:p w14:paraId="4565096E" w14:textId="77777777" w:rsidR="003317C9" w:rsidRPr="003317C9" w:rsidRDefault="003317C9" w:rsidP="0092574F">
            <w:pPr>
              <w:rPr>
                <w:rFonts w:ascii="Calibri" w:eastAsia="Calibri" w:hAnsi="Calibri" w:cs="Arial"/>
                <w:lang w:val="bg-BG"/>
              </w:rPr>
            </w:pPr>
            <w:r w:rsidRPr="003317C9">
              <w:rPr>
                <w:rFonts w:ascii="Calibri" w:eastAsia="Calibri" w:hAnsi="Calibri" w:cs="Arial"/>
              </w:rPr>
              <w:t>3.5,</w:t>
            </w:r>
          </w:p>
          <w:p w14:paraId="5027ABF5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14:paraId="1CFCBE88" w14:textId="1F222EBF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>
              <w:t xml:space="preserve"> </w:t>
            </w:r>
            <w:r w:rsidR="00E50E7B" w:rsidRPr="00E50E7B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bookmarkEnd w:id="0"/>
      <w:tr w:rsidR="00700114" w:rsidRPr="003317C9" w14:paraId="0A9CCC52" w14:textId="77777777" w:rsidTr="0092574F">
        <w:tc>
          <w:tcPr>
            <w:tcW w:w="1134" w:type="dxa"/>
          </w:tcPr>
          <w:p w14:paraId="4D39CC28" w14:textId="77777777"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3</w:t>
            </w:r>
          </w:p>
          <w:p w14:paraId="3D59EF0D" w14:textId="77777777" w:rsidR="00700114" w:rsidRPr="00700114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5.5</w:t>
            </w:r>
          </w:p>
          <w:p w14:paraId="377F93A8" w14:textId="3E349B5E" w:rsidR="00700114" w:rsidRPr="003317C9" w:rsidRDefault="00700114" w:rsidP="00700114">
            <w:pPr>
              <w:rPr>
                <w:rFonts w:ascii="Calibri" w:eastAsia="Calibri" w:hAnsi="Calibri" w:cs="Arial"/>
              </w:rPr>
            </w:pPr>
            <w:r w:rsidRPr="00700114">
              <w:rPr>
                <w:rFonts w:ascii="Calibri" w:eastAsia="Calibri" w:hAnsi="Calibri" w:cs="Arial"/>
              </w:rPr>
              <w:t>4</w:t>
            </w:r>
          </w:p>
        </w:tc>
        <w:tc>
          <w:tcPr>
            <w:tcW w:w="2835" w:type="dxa"/>
          </w:tcPr>
          <w:p w14:paraId="345060C2" w14:textId="34DB4E10" w:rsidR="00700114" w:rsidRPr="003317C9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00114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14:paraId="7E1E280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65F2D28F" w14:textId="77777777" w:rsidR="003317C9" w:rsidRPr="002F6348" w:rsidRDefault="003317C9" w:rsidP="002F6348">
      <w:pPr>
        <w:pStyle w:val="ListParagraph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2F6348">
        <w:rPr>
          <w:rFonts w:ascii="Calibri" w:eastAsia="Calibri" w:hAnsi="Calibri" w:cs="Arial"/>
        </w:rPr>
        <w:t xml:space="preserve">Use </w:t>
      </w:r>
      <w:hyperlink r:id="rId11" w:history="1">
        <w:r w:rsidRPr="002F6348">
          <w:rPr>
            <w:rFonts w:ascii="Calibri" w:eastAsia="Calibri" w:hAnsi="Calibri" w:cs="Arial"/>
            <w:color w:val="0000FF"/>
            <w:u w:val="single"/>
          </w:rPr>
          <w:t>Heron’s formula</w:t>
        </w:r>
      </w:hyperlink>
      <w:r w:rsidRPr="002F6348">
        <w:rPr>
          <w:rFonts w:ascii="Calibri" w:eastAsia="Calibri" w:hAnsi="Calibri" w:cs="Arial"/>
        </w:rPr>
        <w:t xml:space="preserve"> to obtain the result.</w:t>
      </w:r>
    </w:p>
    <w:p w14:paraId="2F84AA5E" w14:textId="77777777" w:rsidR="003317C9" w:rsidRPr="003317C9" w:rsidRDefault="003317C9" w:rsidP="003317C9">
      <w:pPr>
        <w:rPr>
          <w:lang w:val="bg-BG"/>
        </w:rPr>
      </w:pPr>
    </w:p>
    <w:p w14:paraId="592EBD29" w14:textId="51658AA2" w:rsidR="00640502" w:rsidRPr="003317C9" w:rsidRDefault="00640502" w:rsidP="003317C9">
      <w:pPr>
        <w:rPr>
          <w:lang w:val="bg-BG"/>
        </w:rPr>
      </w:pPr>
    </w:p>
    <w:sectPr w:rsidR="00640502" w:rsidRPr="003317C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D948F4" w14:textId="77777777" w:rsidR="00673C68" w:rsidRDefault="00673C68" w:rsidP="008068A2">
      <w:pPr>
        <w:spacing w:after="0" w:line="240" w:lineRule="auto"/>
      </w:pPr>
      <w:r>
        <w:separator/>
      </w:r>
    </w:p>
  </w:endnote>
  <w:endnote w:type="continuationSeparator" w:id="0">
    <w:p w14:paraId="28F205F6" w14:textId="77777777" w:rsidR="00673C68" w:rsidRDefault="00673C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FB625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48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48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1FB625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48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48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85462AC" w14:textId="77777777" w:rsidR="00673C68" w:rsidRDefault="00673C68" w:rsidP="008068A2">
      <w:pPr>
        <w:spacing w:after="0" w:line="240" w:lineRule="auto"/>
      </w:pPr>
      <w:r>
        <w:separator/>
      </w:r>
    </w:p>
  </w:footnote>
  <w:footnote w:type="continuationSeparator" w:id="0">
    <w:p w14:paraId="4426C5BE" w14:textId="77777777" w:rsidR="00673C68" w:rsidRDefault="00673C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9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UxNzY1sDA0NDNQ0lEKTi0uzszPAykwqgUAMup6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202683"/>
    <w:rsid w:val="00215FCE"/>
    <w:rsid w:val="002326A7"/>
    <w:rsid w:val="00232E7D"/>
    <w:rsid w:val="00240142"/>
    <w:rsid w:val="00264287"/>
    <w:rsid w:val="0026589D"/>
    <w:rsid w:val="002664E1"/>
    <w:rsid w:val="002674C4"/>
    <w:rsid w:val="002819B5"/>
    <w:rsid w:val="002853F4"/>
    <w:rsid w:val="00287213"/>
    <w:rsid w:val="002A2D2D"/>
    <w:rsid w:val="002B45DA"/>
    <w:rsid w:val="002C3531"/>
    <w:rsid w:val="002C539D"/>
    <w:rsid w:val="002C71C6"/>
    <w:rsid w:val="002D07CA"/>
    <w:rsid w:val="002E04B5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311CA"/>
    <w:rsid w:val="00441C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547AB"/>
    <w:rsid w:val="00661975"/>
    <w:rsid w:val="006640AE"/>
    <w:rsid w:val="00670041"/>
    <w:rsid w:val="00671FE2"/>
    <w:rsid w:val="00673C68"/>
    <w:rsid w:val="0068022B"/>
    <w:rsid w:val="00686C0C"/>
    <w:rsid w:val="00695634"/>
    <w:rsid w:val="006A2531"/>
    <w:rsid w:val="006D239A"/>
    <w:rsid w:val="006E1302"/>
    <w:rsid w:val="006E2245"/>
    <w:rsid w:val="006E55B4"/>
    <w:rsid w:val="006E7E50"/>
    <w:rsid w:val="00700114"/>
    <w:rsid w:val="00704432"/>
    <w:rsid w:val="007051DF"/>
    <w:rsid w:val="00724DA4"/>
    <w:rsid w:val="007531B3"/>
    <w:rsid w:val="0075368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E19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B4FB4"/>
    <w:rsid w:val="009C0C39"/>
    <w:rsid w:val="009D1805"/>
    <w:rsid w:val="009D5A67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5372F"/>
    <w:rsid w:val="00A66DE2"/>
    <w:rsid w:val="00A70227"/>
    <w:rsid w:val="00A75E4C"/>
    <w:rsid w:val="00A847D3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633"/>
    <w:rsid w:val="00B113A2"/>
    <w:rsid w:val="00B148DD"/>
    <w:rsid w:val="00B203AD"/>
    <w:rsid w:val="00B2472A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5B10"/>
    <w:rsid w:val="00BC1B9F"/>
    <w:rsid w:val="00BC4E96"/>
    <w:rsid w:val="00BC56D6"/>
    <w:rsid w:val="00BD748C"/>
    <w:rsid w:val="00BE399E"/>
    <w:rsid w:val="00BF1775"/>
    <w:rsid w:val="00BF201D"/>
    <w:rsid w:val="00C0490B"/>
    <w:rsid w:val="00C07904"/>
    <w:rsid w:val="00C121AF"/>
    <w:rsid w:val="00C14C80"/>
    <w:rsid w:val="00C2261B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67E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Heron%27s_formul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Prime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9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D11C3B-3AB9-4E91-8B2C-DDE830701B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1</Pages>
  <Words>471</Words>
  <Characters>2691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Data Types and Variables - JS More Exercises</vt:lpstr>
      <vt:lpstr>Technology Fundamentals - Data Types and Variables - JS More Exercises</vt:lpstr>
    </vt:vector>
  </TitlesOfParts>
  <Company>SoftUni – https://softuni.org</Company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More Exerci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Reni</cp:lastModifiedBy>
  <cp:revision>39</cp:revision>
  <cp:lastPrinted>2015-10-26T22:35:00Z</cp:lastPrinted>
  <dcterms:created xsi:type="dcterms:W3CDTF">2019-11-12T12:29:00Z</dcterms:created>
  <dcterms:modified xsi:type="dcterms:W3CDTF">2022-06-20T16:20:00Z</dcterms:modified>
  <cp:category>computer programming;programming;software development;software engineering</cp:category>
</cp:coreProperties>
</file>